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D7BD4" w14:textId="7F211B04" w:rsidR="00B225C6" w:rsidRPr="00671399" w:rsidRDefault="002F62D9" w:rsidP="000E3774">
      <w:pPr>
        <w:pStyle w:val="Heading1"/>
        <w:rPr>
          <w:lang w:val="en-US"/>
        </w:rPr>
      </w:pPr>
      <w:r w:rsidRPr="000E3774">
        <w:t>Crusher</w:t>
      </w:r>
    </w:p>
    <w:p w14:paraId="57BA493B" w14:textId="58D46573" w:rsidR="002F62D9" w:rsidRPr="009233D8" w:rsidRDefault="00000000" w:rsidP="009233D8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add_LS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(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)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M</m:t>
              </m:r>
            </m:sub>
          </m:sSub>
        </m:oMath>
      </m:oMathPara>
    </w:p>
    <w:p w14:paraId="716E9A09" w14:textId="2EB11C0C" w:rsidR="00671399" w:rsidRPr="009233D8" w:rsidRDefault="00000000" w:rsidP="009233D8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rushe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ϕ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rusher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M</m:t>
              </m:r>
            </m:sub>
          </m:sSub>
        </m:oMath>
      </m:oMathPara>
    </w:p>
    <w:p w14:paraId="799069E6" w14:textId="1799A2FA" w:rsidR="00FC6BA7" w:rsidRDefault="00FC6BA7" w:rsidP="00FC6BA7">
      <w:pPr>
        <w:pStyle w:val="Heading1"/>
        <w:rPr>
          <w:lang w:val="en-US"/>
        </w:rPr>
      </w:pPr>
      <w:r>
        <w:rPr>
          <w:lang w:val="en-US"/>
        </w:rPr>
        <w:t>Raw Mill</w:t>
      </w:r>
    </w:p>
    <w:p w14:paraId="09A94BB6" w14:textId="73F8AA73" w:rsidR="00FC6BA7" w:rsidRPr="009233D8" w:rsidRDefault="00000000" w:rsidP="00FC6BA7">
      <w:pPr>
        <w:jc w:val="both"/>
        <w:rPr>
          <w:rFonts w:eastAsiaTheme="minorEastAsia"/>
          <w:sz w:val="28"/>
          <w:szCs w:val="28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RM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=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Rawmeal</m:t>
            </m:r>
          </m:sub>
        </m:sSub>
      </m:oMath>
      <w:r w:rsidR="002D53AC">
        <w:rPr>
          <w:rFonts w:eastAsiaTheme="minorEastAsia"/>
          <w:sz w:val="28"/>
          <w:szCs w:val="28"/>
          <w:lang w:val="en-US"/>
        </w:rPr>
        <w:tab/>
      </w:r>
    </w:p>
    <w:p w14:paraId="3ECA3DD7" w14:textId="73EEE749" w:rsidR="00FC6BA7" w:rsidRPr="009233D8" w:rsidRDefault="00000000" w:rsidP="00FC6BA7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aw_mil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ϕ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M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awmeal</m:t>
              </m:r>
            </m:sub>
          </m:sSub>
        </m:oMath>
      </m:oMathPara>
    </w:p>
    <w:p w14:paraId="41EEBB2B" w14:textId="4493C8B0" w:rsidR="006809CB" w:rsidRPr="00F54E18" w:rsidRDefault="006809CB" w:rsidP="00F54E18">
      <w:pPr>
        <w:pStyle w:val="Heading1"/>
        <w:rPr>
          <w:lang w:val="en-US"/>
        </w:rPr>
      </w:pPr>
      <w:r>
        <w:rPr>
          <w:lang w:val="en-US"/>
        </w:rPr>
        <w:t>Coal Mill</w:t>
      </w:r>
    </w:p>
    <w:p w14:paraId="1086C425" w14:textId="5C3D1A64" w:rsidR="00993CF4" w:rsidRPr="009233D8" w:rsidRDefault="00000000" w:rsidP="006809CB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(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×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_LS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)÷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_co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Coal</m:t>
              </m:r>
            </m:sub>
          </m:sSub>
        </m:oMath>
      </m:oMathPara>
    </w:p>
    <w:p w14:paraId="7E8F3E21" w14:textId="4F092708" w:rsidR="006809CB" w:rsidRPr="009233D8" w:rsidRDefault="00000000" w:rsidP="006809CB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oal_mil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ϕ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M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Coal</m:t>
              </m:r>
            </m:sub>
          </m:sSub>
        </m:oMath>
      </m:oMathPara>
    </w:p>
    <w:p w14:paraId="5A5EE802" w14:textId="05545772" w:rsidR="0077124A" w:rsidRDefault="0077124A" w:rsidP="0077124A">
      <w:pPr>
        <w:pStyle w:val="Heading1"/>
        <w:rPr>
          <w:lang w:val="en-US"/>
        </w:rPr>
      </w:pPr>
      <w:r>
        <w:rPr>
          <w:lang w:val="en-US"/>
        </w:rPr>
        <w:t>Pre-Heater &amp; Kiln</w:t>
      </w:r>
    </w:p>
    <w:p w14:paraId="05F771B7" w14:textId="6300EF89" w:rsidR="0077124A" w:rsidRPr="009233D8" w:rsidRDefault="00000000" w:rsidP="0077124A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awme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Co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HK_ai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Cl_RM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Rawme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+(1-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_co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)×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Co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stackgas</m:t>
              </m:r>
            </m:sub>
          </m:sSub>
        </m:oMath>
      </m:oMathPara>
    </w:p>
    <w:p w14:paraId="6B29FA47" w14:textId="6614569D" w:rsidR="00DA19C1" w:rsidRPr="00307934" w:rsidRDefault="00000000" w:rsidP="0077124A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HK_tot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ϕ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H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hotclinke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+((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(ω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LS</m:t>
                  </m:r>
                </m:sub>
              </m:sSub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coa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)÷12)×393.5)</m:t>
          </m:r>
        </m:oMath>
      </m:oMathPara>
    </w:p>
    <w:p w14:paraId="7B7659AA" w14:textId="14F12EDC" w:rsidR="00F62D9F" w:rsidRDefault="00F62D9F" w:rsidP="00F62D9F">
      <w:pPr>
        <w:pStyle w:val="Heading1"/>
        <w:rPr>
          <w:lang w:val="en-US"/>
        </w:rPr>
      </w:pPr>
      <w:r>
        <w:rPr>
          <w:lang w:val="en-US"/>
        </w:rPr>
        <w:t>Cooler</w:t>
      </w:r>
    </w:p>
    <w:p w14:paraId="065ACC0B" w14:textId="66B69DB1" w:rsidR="00F62D9F" w:rsidRPr="004F57C4" w:rsidRDefault="00000000" w:rsidP="00F62D9F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hotclinke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air_LS 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HK_ai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linker</m:t>
              </m:r>
            </m:sub>
          </m:sSub>
        </m:oMath>
      </m:oMathPara>
    </w:p>
    <w:p w14:paraId="5B46B888" w14:textId="5E3460FC" w:rsidR="004F57C4" w:rsidRPr="004F57C4" w:rsidRDefault="004F57C4" w:rsidP="004F57C4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hotclinke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linker</m:t>
              </m:r>
            </m:sub>
          </m:sSub>
        </m:oMath>
      </m:oMathPara>
    </w:p>
    <w:p w14:paraId="6DE6A37B" w14:textId="36EFE54B" w:rsidR="004F57C4" w:rsidRPr="004F57C4" w:rsidRDefault="004F57C4" w:rsidP="004F57C4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air_LS 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PHK_air</m:t>
              </m:r>
            </m:sub>
          </m:sSub>
        </m:oMath>
      </m:oMathPara>
    </w:p>
    <w:p w14:paraId="64526A15" w14:textId="04A3C6BE" w:rsidR="00F62D9F" w:rsidRPr="009233D8" w:rsidRDefault="00000000" w:rsidP="00F62D9F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ooler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ϕ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ooler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hotclinker</m:t>
              </m:r>
            </m:sub>
          </m:sSub>
        </m:oMath>
      </m:oMathPara>
    </w:p>
    <w:p w14:paraId="10D19792" w14:textId="780D79A4" w:rsidR="00BE2B92" w:rsidRDefault="00880C8D" w:rsidP="00AF5D70">
      <w:pPr>
        <w:pStyle w:val="Heading1"/>
        <w:rPr>
          <w:lang w:val="en-US"/>
        </w:rPr>
      </w:pPr>
      <w:r>
        <w:rPr>
          <w:lang w:val="en-US"/>
        </w:rPr>
        <w:t xml:space="preserve">Cement </w:t>
      </w:r>
      <w:r w:rsidR="00AF5D70">
        <w:rPr>
          <w:lang w:val="en-US"/>
        </w:rPr>
        <w:t>Mill</w:t>
      </w:r>
    </w:p>
    <w:p w14:paraId="3AD53C04" w14:textId="19DE6FD9" w:rsidR="0033424D" w:rsidRPr="00911A7B" w:rsidRDefault="00000000" w:rsidP="0033424D">
      <w:pPr>
        <w:jc w:val="both"/>
        <w:rPr>
          <w:rFonts w:eastAsiaTheme="minorEastAsia"/>
          <w:color w:val="FF0000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8"/>
                  <w:szCs w:val="28"/>
                  <w:lang w:val="en-US"/>
                </w:rPr>
                <m:t>clinker</m:t>
              </m:r>
            </m:sub>
          </m:sSub>
          <m:r>
            <w:rPr>
              <w:rFonts w:ascii="Cambria Math" w:hAnsi="Cambria Math"/>
              <w:color w:val="000000" w:themeColor="text1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color w:val="FF0000"/>
              <w:sz w:val="28"/>
              <w:szCs w:val="28"/>
              <w:lang w:val="en-US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GY_LS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color w:val="000000" w:themeColor="text1"/>
              <w:sz w:val="28"/>
              <w:szCs w:val="28"/>
              <w:lang w:val="en-US"/>
            </w:rPr>
            <m:t>+</m:t>
          </m:r>
          <m:r>
            <w:rPr>
              <w:rFonts w:ascii="Cambria Math" w:hAnsi="Cambria Math"/>
              <w:color w:val="FF0000"/>
              <w:sz w:val="28"/>
              <w:szCs w:val="28"/>
              <w:lang w:val="en-US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LY_LS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LS</m:t>
              </m:r>
            </m:sub>
          </m:sSub>
          <m:r>
            <w:rPr>
              <w:rFonts w:ascii="Cambria Math" w:hAnsi="Cambria Math"/>
              <w:color w:val="FF0000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8"/>
                  <w:szCs w:val="28"/>
                  <w:lang w:val="en-US"/>
                </w:rPr>
                <m:t>cement</m:t>
              </m:r>
            </m:sub>
          </m:sSub>
        </m:oMath>
      </m:oMathPara>
    </w:p>
    <w:p w14:paraId="216C2FA2" w14:textId="65432FCC" w:rsidR="0033424D" w:rsidRPr="00056D08" w:rsidRDefault="0033424D" w:rsidP="0033424D">
      <w:pPr>
        <w:jc w:val="both"/>
        <w:rPr>
          <w:rFonts w:eastAsiaTheme="minorEastAsia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8"/>
              <w:szCs w:val="28"/>
              <w:lang w:val="en-US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ement_mill</m:t>
              </m:r>
            </m:sub>
          </m:sSub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ϕ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ement_mill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Cement</m:t>
              </m:r>
            </m:sub>
          </m:sSub>
        </m:oMath>
      </m:oMathPara>
    </w:p>
    <w:p w14:paraId="77DCBC33" w14:textId="465AF84B" w:rsidR="00AB7D76" w:rsidRPr="003E58E4" w:rsidRDefault="00AB7D76" w:rsidP="006F5ED3">
      <w:pPr>
        <w:ind w:right="-613"/>
        <w:jc w:val="both"/>
        <w:rPr>
          <w:rFonts w:eastAsiaTheme="minorEastAsia"/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Ind w:w="2033" w:type="dxa"/>
        <w:tblLook w:val="04A0" w:firstRow="1" w:lastRow="0" w:firstColumn="1" w:lastColumn="0" w:noHBand="0" w:noVBand="1"/>
      </w:tblPr>
      <w:tblGrid>
        <w:gridCol w:w="724"/>
        <w:gridCol w:w="1823"/>
        <w:gridCol w:w="2410"/>
      </w:tblGrid>
      <w:tr w:rsidR="00265B9B" w14:paraId="7DBC15F0" w14:textId="77777777" w:rsidTr="00CB175D">
        <w:tc>
          <w:tcPr>
            <w:tcW w:w="724" w:type="dxa"/>
          </w:tcPr>
          <w:p w14:paraId="46DC1104" w14:textId="6CAB4DCE" w:rsidR="00265B9B" w:rsidRPr="00BF71EA" w:rsidRDefault="00265B9B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b/>
                <w:bCs/>
                <w:sz w:val="28"/>
                <w:szCs w:val="28"/>
                <w:lang w:val="en-US"/>
              </w:rPr>
              <w:t>S.no</w:t>
            </w:r>
          </w:p>
        </w:tc>
        <w:tc>
          <w:tcPr>
            <w:tcW w:w="1823" w:type="dxa"/>
          </w:tcPr>
          <w:p w14:paraId="03859069" w14:textId="3A15A55C" w:rsidR="00265B9B" w:rsidRPr="00BF71EA" w:rsidRDefault="00265B9B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b/>
                <w:bCs/>
                <w:sz w:val="28"/>
                <w:szCs w:val="28"/>
                <w:lang w:val="en-US"/>
              </w:rPr>
              <w:t>Variables</w:t>
            </w:r>
          </w:p>
        </w:tc>
        <w:tc>
          <w:tcPr>
            <w:tcW w:w="2410" w:type="dxa"/>
          </w:tcPr>
          <w:p w14:paraId="3601CA56" w14:textId="5B3F6A47" w:rsidR="00265B9B" w:rsidRPr="00BF71EA" w:rsidRDefault="00265B9B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b/>
                <w:bCs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b/>
                <w:bCs/>
                <w:sz w:val="28"/>
                <w:szCs w:val="28"/>
                <w:lang w:val="en-US"/>
              </w:rPr>
              <w:t>Parameters</w:t>
            </w:r>
          </w:p>
        </w:tc>
      </w:tr>
      <w:tr w:rsidR="00265B9B" w14:paraId="12B665CE" w14:textId="77777777" w:rsidTr="00CB175D">
        <w:tc>
          <w:tcPr>
            <w:tcW w:w="724" w:type="dxa"/>
          </w:tcPr>
          <w:p w14:paraId="12220DBF" w14:textId="6132FE19" w:rsidR="00265B9B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823" w:type="dxa"/>
          </w:tcPr>
          <w:p w14:paraId="3F760F03" w14:textId="2163BF83" w:rsidR="00265B9B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LS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2F2AA987" w14:textId="687866D3" w:rsidR="00265B9B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rusher</m:t>
                    </m:r>
                  </m:sub>
                </m:sSub>
              </m:oMath>
            </m:oMathPara>
          </w:p>
        </w:tc>
      </w:tr>
      <w:tr w:rsidR="00265B9B" w14:paraId="3F392730" w14:textId="77777777" w:rsidTr="00CB175D">
        <w:tc>
          <w:tcPr>
            <w:tcW w:w="724" w:type="dxa"/>
          </w:tcPr>
          <w:p w14:paraId="7A6C476E" w14:textId="7C4AF6F8" w:rsidR="00265B9B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823" w:type="dxa"/>
          </w:tcPr>
          <w:p w14:paraId="26FD3EA0" w14:textId="21C49F91" w:rsidR="00265B9B" w:rsidRPr="00CA7615" w:rsidRDefault="00265B9B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5C5836BF" w14:textId="2D6BA99E" w:rsidR="00265B9B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RM</m:t>
                    </m:r>
                  </m:sub>
                </m:sSub>
              </m:oMath>
            </m:oMathPara>
          </w:p>
        </w:tc>
      </w:tr>
      <w:tr w:rsidR="00265B9B" w14:paraId="14F5B98F" w14:textId="77777777" w:rsidTr="00CB175D">
        <w:tc>
          <w:tcPr>
            <w:tcW w:w="724" w:type="dxa"/>
          </w:tcPr>
          <w:p w14:paraId="49A001B0" w14:textId="62F18BE4" w:rsidR="00265B9B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1823" w:type="dxa"/>
          </w:tcPr>
          <w:p w14:paraId="1A6D91AF" w14:textId="0F2A4922" w:rsidR="00265B9B" w:rsidRPr="00CA7615" w:rsidRDefault="00265B9B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787AAAC1" w14:textId="7E823C2D" w:rsidR="00265B9B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M</m:t>
                    </m:r>
                  </m:sub>
                </m:sSub>
              </m:oMath>
            </m:oMathPara>
          </w:p>
        </w:tc>
      </w:tr>
      <w:tr w:rsidR="00265B9B" w14:paraId="4CDEE8C0" w14:textId="77777777" w:rsidTr="00CB175D">
        <w:tc>
          <w:tcPr>
            <w:tcW w:w="724" w:type="dxa"/>
          </w:tcPr>
          <w:p w14:paraId="30DE7615" w14:textId="67909725" w:rsidR="00265B9B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1823" w:type="dxa"/>
          </w:tcPr>
          <w:p w14:paraId="6164C5B7" w14:textId="64444D74" w:rsidR="00265B9B" w:rsidRPr="00CA7615" w:rsidRDefault="00265B9B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7201DF42" w14:textId="42EF52BF" w:rsidR="00265B9B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PHK</m:t>
                    </m:r>
                  </m:sub>
                </m:sSub>
              </m:oMath>
            </m:oMathPara>
          </w:p>
        </w:tc>
      </w:tr>
      <w:tr w:rsidR="00265B9B" w14:paraId="0ED985B8" w14:textId="77777777" w:rsidTr="00CB175D">
        <w:tc>
          <w:tcPr>
            <w:tcW w:w="724" w:type="dxa"/>
          </w:tcPr>
          <w:p w14:paraId="69443800" w14:textId="3103672B" w:rsidR="00265B9B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1823" w:type="dxa"/>
          </w:tcPr>
          <w:p w14:paraId="79253F9F" w14:textId="2B5C4C82" w:rsidR="00265B9B" w:rsidRPr="00CA7615" w:rsidRDefault="00265B9B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2506BEFC" w14:textId="4D0D6B63" w:rsidR="00265B9B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PHK</m:t>
                    </m:r>
                  </m:sub>
                </m:sSub>
              </m:oMath>
            </m:oMathPara>
          </w:p>
        </w:tc>
      </w:tr>
      <w:tr w:rsidR="00F72A04" w14:paraId="4A2C7384" w14:textId="77777777" w:rsidTr="00CB175D">
        <w:tc>
          <w:tcPr>
            <w:tcW w:w="724" w:type="dxa"/>
          </w:tcPr>
          <w:p w14:paraId="5B12386A" w14:textId="6A99B8B5" w:rsidR="00F72A04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1823" w:type="dxa"/>
          </w:tcPr>
          <w:p w14:paraId="650B2FEB" w14:textId="0EEFEA40" w:rsidR="00F72A04" w:rsidRPr="00CA7615" w:rsidRDefault="00F72A04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793A3C69" w14:textId="10EB27F3" w:rsidR="00F72A04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ooler</m:t>
                    </m:r>
                  </m:sub>
                </m:sSub>
              </m:oMath>
            </m:oMathPara>
          </w:p>
        </w:tc>
      </w:tr>
      <w:tr w:rsidR="007E243C" w14:paraId="7FE37271" w14:textId="77777777" w:rsidTr="00CB175D">
        <w:tc>
          <w:tcPr>
            <w:tcW w:w="724" w:type="dxa"/>
          </w:tcPr>
          <w:p w14:paraId="08CDD449" w14:textId="264FDAA9" w:rsidR="007E243C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lastRenderedPageBreak/>
              <w:t>7</w:t>
            </w:r>
          </w:p>
        </w:tc>
        <w:tc>
          <w:tcPr>
            <w:tcW w:w="1823" w:type="dxa"/>
          </w:tcPr>
          <w:p w14:paraId="5B55A453" w14:textId="24FA569E" w:rsidR="007E243C" w:rsidRPr="00CA7615" w:rsidRDefault="007E243C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7F8DD9A4" w14:textId="3B111E53" w:rsidR="007E243C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ement_mill</m:t>
                    </m:r>
                  </m:sub>
                </m:sSub>
              </m:oMath>
            </m:oMathPara>
          </w:p>
        </w:tc>
      </w:tr>
      <w:tr w:rsidR="007E243C" w14:paraId="0C39E3CD" w14:textId="77777777" w:rsidTr="00CB175D">
        <w:tc>
          <w:tcPr>
            <w:tcW w:w="724" w:type="dxa"/>
          </w:tcPr>
          <w:p w14:paraId="0A784279" w14:textId="6084563E" w:rsidR="007E243C" w:rsidRPr="00BF71EA" w:rsidRDefault="00D2664D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8</w:t>
            </w:r>
          </w:p>
        </w:tc>
        <w:tc>
          <w:tcPr>
            <w:tcW w:w="1823" w:type="dxa"/>
          </w:tcPr>
          <w:p w14:paraId="429ADD4B" w14:textId="32D9BC2C" w:rsidR="007E243C" w:rsidRPr="00CA7615" w:rsidRDefault="007E243C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4A286F12" w14:textId="268B94D8" w:rsidR="007E243C" w:rsidRPr="00CA7615" w:rsidRDefault="00000000" w:rsidP="0033424D">
            <w:pPr>
              <w:ind w:right="-472"/>
              <w:jc w:val="both"/>
              <w:rPr>
                <w:rFonts w:eastAsiaTheme="minorEastAsia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_coal</m:t>
                    </m:r>
                  </m:sub>
                </m:sSub>
              </m:oMath>
            </m:oMathPara>
          </w:p>
        </w:tc>
      </w:tr>
      <w:tr w:rsidR="00911A7B" w14:paraId="6C4C5797" w14:textId="77777777" w:rsidTr="00CB175D">
        <w:tc>
          <w:tcPr>
            <w:tcW w:w="724" w:type="dxa"/>
          </w:tcPr>
          <w:p w14:paraId="79817F85" w14:textId="5F33A4B8" w:rsidR="00911A7B" w:rsidRPr="00BF71EA" w:rsidRDefault="0002456E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9</w:t>
            </w:r>
          </w:p>
        </w:tc>
        <w:tc>
          <w:tcPr>
            <w:tcW w:w="1823" w:type="dxa"/>
          </w:tcPr>
          <w:p w14:paraId="780604DA" w14:textId="77777777" w:rsidR="00911A7B" w:rsidRDefault="00911A7B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19F522FF" w14:textId="624F6CA0" w:rsidR="00911A7B" w:rsidRPr="00911A7B" w:rsidRDefault="00000000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d_LS</m:t>
                    </m:r>
                  </m:sub>
                </m:sSub>
              </m:oMath>
            </m:oMathPara>
          </w:p>
        </w:tc>
      </w:tr>
      <w:tr w:rsidR="00911A7B" w14:paraId="0B9A35ED" w14:textId="77777777" w:rsidTr="00CB175D">
        <w:tc>
          <w:tcPr>
            <w:tcW w:w="724" w:type="dxa"/>
          </w:tcPr>
          <w:p w14:paraId="683C5214" w14:textId="346FABE5" w:rsidR="00911A7B" w:rsidRPr="00BF71EA" w:rsidRDefault="0002456E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10</w:t>
            </w:r>
          </w:p>
        </w:tc>
        <w:tc>
          <w:tcPr>
            <w:tcW w:w="1823" w:type="dxa"/>
          </w:tcPr>
          <w:p w14:paraId="6D25AF8A" w14:textId="77777777" w:rsidR="00911A7B" w:rsidRDefault="00911A7B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59CC3F03" w14:textId="59AAF2EC" w:rsidR="00911A7B" w:rsidRPr="0002456E" w:rsidRDefault="00000000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l_RM</m:t>
                    </m:r>
                  </m:sub>
                </m:sSub>
              </m:oMath>
            </m:oMathPara>
          </w:p>
        </w:tc>
      </w:tr>
      <w:tr w:rsidR="00911A7B" w14:paraId="2B0801CE" w14:textId="77777777" w:rsidTr="00CB175D">
        <w:tc>
          <w:tcPr>
            <w:tcW w:w="724" w:type="dxa"/>
          </w:tcPr>
          <w:p w14:paraId="663DA10D" w14:textId="2AC46602" w:rsidR="00911A7B" w:rsidRPr="00BF71EA" w:rsidRDefault="0002456E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11</w:t>
            </w:r>
          </w:p>
        </w:tc>
        <w:tc>
          <w:tcPr>
            <w:tcW w:w="1823" w:type="dxa"/>
          </w:tcPr>
          <w:p w14:paraId="655856AC" w14:textId="77777777" w:rsidR="00911A7B" w:rsidRDefault="00911A7B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0901F45B" w14:textId="77843CC6" w:rsidR="00911A7B" w:rsidRPr="0002456E" w:rsidRDefault="00000000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C_LS</m:t>
                    </m:r>
                  </m:sub>
                </m:sSub>
              </m:oMath>
            </m:oMathPara>
          </w:p>
        </w:tc>
      </w:tr>
      <w:tr w:rsidR="0002456E" w14:paraId="16A874E8" w14:textId="77777777" w:rsidTr="00CB175D">
        <w:tc>
          <w:tcPr>
            <w:tcW w:w="724" w:type="dxa"/>
          </w:tcPr>
          <w:p w14:paraId="3D8BDA57" w14:textId="0AD6CC7D" w:rsidR="0002456E" w:rsidRPr="00BF71EA" w:rsidRDefault="0002456E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12</w:t>
            </w:r>
          </w:p>
        </w:tc>
        <w:tc>
          <w:tcPr>
            <w:tcW w:w="1823" w:type="dxa"/>
          </w:tcPr>
          <w:p w14:paraId="3944221C" w14:textId="77777777" w:rsidR="0002456E" w:rsidRDefault="0002456E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05DD523C" w14:textId="5ABD9F13" w:rsidR="0002456E" w:rsidRPr="00227A67" w:rsidRDefault="00000000" w:rsidP="0033424D">
            <w:pPr>
              <w:ind w:right="-472"/>
              <w:jc w:val="both"/>
              <w:rPr>
                <w:rFonts w:ascii="Calibri" w:eastAsia="Times New Roman" w:hAnsi="Calibri"/>
                <w:color w:val="FF0000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GY_LS</m:t>
                    </m:r>
                  </m:sub>
                </m:sSub>
              </m:oMath>
            </m:oMathPara>
          </w:p>
        </w:tc>
      </w:tr>
      <w:tr w:rsidR="0002456E" w14:paraId="7B6FE986" w14:textId="77777777" w:rsidTr="00CB175D">
        <w:tc>
          <w:tcPr>
            <w:tcW w:w="724" w:type="dxa"/>
          </w:tcPr>
          <w:p w14:paraId="158BE9D2" w14:textId="6AD6DC25" w:rsidR="0002456E" w:rsidRPr="00BF71EA" w:rsidRDefault="0002456E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13</w:t>
            </w:r>
          </w:p>
        </w:tc>
        <w:tc>
          <w:tcPr>
            <w:tcW w:w="1823" w:type="dxa"/>
          </w:tcPr>
          <w:p w14:paraId="3395E78B" w14:textId="77777777" w:rsidR="0002456E" w:rsidRDefault="0002456E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18E09990" w14:textId="6AB2B871" w:rsidR="0002456E" w:rsidRPr="00227A67" w:rsidRDefault="00000000" w:rsidP="0033424D">
            <w:pPr>
              <w:ind w:right="-472"/>
              <w:jc w:val="both"/>
              <w:rPr>
                <w:rFonts w:ascii="Calibri" w:eastAsia="Times New Roman" w:hAnsi="Calibri"/>
                <w:color w:val="FF0000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LY_LS</m:t>
                    </m:r>
                  </m:sub>
                </m:sSub>
              </m:oMath>
            </m:oMathPara>
          </w:p>
        </w:tc>
      </w:tr>
      <w:tr w:rsidR="007D0163" w14:paraId="0F07525B" w14:textId="77777777" w:rsidTr="00CB175D">
        <w:tc>
          <w:tcPr>
            <w:tcW w:w="724" w:type="dxa"/>
          </w:tcPr>
          <w:p w14:paraId="6F9853C9" w14:textId="7F49872C" w:rsidR="007D0163" w:rsidRPr="00BF71EA" w:rsidRDefault="007D0163" w:rsidP="0033424D">
            <w:pPr>
              <w:ind w:right="-472"/>
              <w:jc w:val="both"/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</w:pPr>
            <w:r w:rsidRPr="00BF71EA">
              <w:rPr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w:t>14</w:t>
            </w:r>
          </w:p>
        </w:tc>
        <w:tc>
          <w:tcPr>
            <w:tcW w:w="1823" w:type="dxa"/>
          </w:tcPr>
          <w:p w14:paraId="41D340C1" w14:textId="77777777" w:rsidR="007D0163" w:rsidRDefault="007D0163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</w:p>
        </w:tc>
        <w:tc>
          <w:tcPr>
            <w:tcW w:w="2410" w:type="dxa"/>
          </w:tcPr>
          <w:p w14:paraId="6067F3F8" w14:textId="59B0E670" w:rsidR="007D0163" w:rsidRPr="007D0163" w:rsidRDefault="00000000" w:rsidP="0033424D">
            <w:pPr>
              <w:ind w:right="-472"/>
              <w:jc w:val="both"/>
              <w:rPr>
                <w:rFonts w:ascii="Calibri" w:eastAsia="Times New Roman" w:hAnsi="Calibri"/>
                <w:sz w:val="28"/>
                <w:szCs w:val="28"/>
                <w:lang w:val="en-US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air_LS</m:t>
                    </m:r>
                  </m:sub>
                </m:sSub>
              </m:oMath>
            </m:oMathPara>
          </w:p>
        </w:tc>
      </w:tr>
    </w:tbl>
    <w:p w14:paraId="4E6C2CF2" w14:textId="40BAF016" w:rsidR="0033424D" w:rsidRDefault="0033424D" w:rsidP="0033424D">
      <w:pPr>
        <w:ind w:right="-472"/>
        <w:jc w:val="both"/>
        <w:rPr>
          <w:rFonts w:eastAsiaTheme="minorEastAsia"/>
          <w:sz w:val="28"/>
          <w:szCs w:val="28"/>
          <w:lang w:val="en-US"/>
        </w:rPr>
      </w:pPr>
    </w:p>
    <w:p w14:paraId="0BB1B0B8" w14:textId="77777777" w:rsidR="0033424D" w:rsidRPr="0033424D" w:rsidRDefault="0033424D" w:rsidP="0033424D">
      <w:pPr>
        <w:rPr>
          <w:lang w:val="en-US"/>
        </w:rPr>
      </w:pPr>
    </w:p>
    <w:sectPr w:rsidR="0033424D" w:rsidRPr="0033424D" w:rsidSect="003E58E4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Nirmala UI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tbSwNDUzMbQ0NTRX0lEKTi0uzszPAykwrQUAzSx38CwAAAA="/>
  </w:docVars>
  <w:rsids>
    <w:rsidRoot w:val="00D33821"/>
    <w:rsid w:val="0002456E"/>
    <w:rsid w:val="00043F17"/>
    <w:rsid w:val="00056D08"/>
    <w:rsid w:val="000B6431"/>
    <w:rsid w:val="000E3774"/>
    <w:rsid w:val="001021BB"/>
    <w:rsid w:val="00112FF4"/>
    <w:rsid w:val="001B0CDC"/>
    <w:rsid w:val="001C08E8"/>
    <w:rsid w:val="001C7482"/>
    <w:rsid w:val="001D512C"/>
    <w:rsid w:val="0021142D"/>
    <w:rsid w:val="002225E6"/>
    <w:rsid w:val="00227A67"/>
    <w:rsid w:val="0024556E"/>
    <w:rsid w:val="00245FCD"/>
    <w:rsid w:val="00265B9B"/>
    <w:rsid w:val="0026664E"/>
    <w:rsid w:val="002A5049"/>
    <w:rsid w:val="002C479F"/>
    <w:rsid w:val="002D53AC"/>
    <w:rsid w:val="002D79C3"/>
    <w:rsid w:val="002F62D9"/>
    <w:rsid w:val="00307934"/>
    <w:rsid w:val="0033424D"/>
    <w:rsid w:val="003423E7"/>
    <w:rsid w:val="00350A0B"/>
    <w:rsid w:val="00376F71"/>
    <w:rsid w:val="003B3BBB"/>
    <w:rsid w:val="003B53FC"/>
    <w:rsid w:val="003D1FC8"/>
    <w:rsid w:val="003D7055"/>
    <w:rsid w:val="003E58E4"/>
    <w:rsid w:val="004C5449"/>
    <w:rsid w:val="004D28F8"/>
    <w:rsid w:val="004F57C4"/>
    <w:rsid w:val="005A2953"/>
    <w:rsid w:val="005E5AE5"/>
    <w:rsid w:val="005F6882"/>
    <w:rsid w:val="00602009"/>
    <w:rsid w:val="00621E22"/>
    <w:rsid w:val="00642578"/>
    <w:rsid w:val="00642A31"/>
    <w:rsid w:val="00671399"/>
    <w:rsid w:val="00675926"/>
    <w:rsid w:val="006809CB"/>
    <w:rsid w:val="006A066E"/>
    <w:rsid w:val="006E1FBE"/>
    <w:rsid w:val="006F5ED3"/>
    <w:rsid w:val="0077124A"/>
    <w:rsid w:val="007C3954"/>
    <w:rsid w:val="007D0163"/>
    <w:rsid w:val="007D238C"/>
    <w:rsid w:val="007E243C"/>
    <w:rsid w:val="007F31CB"/>
    <w:rsid w:val="00811F1E"/>
    <w:rsid w:val="00831E99"/>
    <w:rsid w:val="00842C95"/>
    <w:rsid w:val="0085048D"/>
    <w:rsid w:val="00851DE0"/>
    <w:rsid w:val="008807BA"/>
    <w:rsid w:val="00880C8D"/>
    <w:rsid w:val="00887208"/>
    <w:rsid w:val="008E0009"/>
    <w:rsid w:val="008E522E"/>
    <w:rsid w:val="008F3645"/>
    <w:rsid w:val="00911A7B"/>
    <w:rsid w:val="009233D8"/>
    <w:rsid w:val="00961E24"/>
    <w:rsid w:val="00974EBE"/>
    <w:rsid w:val="00990EF0"/>
    <w:rsid w:val="00993CF4"/>
    <w:rsid w:val="0099539C"/>
    <w:rsid w:val="00A67C95"/>
    <w:rsid w:val="00AB206C"/>
    <w:rsid w:val="00AB7D76"/>
    <w:rsid w:val="00AE1720"/>
    <w:rsid w:val="00AE4666"/>
    <w:rsid w:val="00AF5D70"/>
    <w:rsid w:val="00B225C6"/>
    <w:rsid w:val="00B34579"/>
    <w:rsid w:val="00B831F0"/>
    <w:rsid w:val="00BC12C0"/>
    <w:rsid w:val="00BE2396"/>
    <w:rsid w:val="00BE2B92"/>
    <w:rsid w:val="00BF71EA"/>
    <w:rsid w:val="00C34A52"/>
    <w:rsid w:val="00CA7615"/>
    <w:rsid w:val="00CB175D"/>
    <w:rsid w:val="00CC63B4"/>
    <w:rsid w:val="00D2664D"/>
    <w:rsid w:val="00D33821"/>
    <w:rsid w:val="00D973BF"/>
    <w:rsid w:val="00DA19C1"/>
    <w:rsid w:val="00DA603E"/>
    <w:rsid w:val="00DF07DF"/>
    <w:rsid w:val="00E1363B"/>
    <w:rsid w:val="00E14FBD"/>
    <w:rsid w:val="00E51933"/>
    <w:rsid w:val="00E57D7F"/>
    <w:rsid w:val="00F33366"/>
    <w:rsid w:val="00F54E18"/>
    <w:rsid w:val="00F62D9F"/>
    <w:rsid w:val="00F63F41"/>
    <w:rsid w:val="00F6702F"/>
    <w:rsid w:val="00F72A04"/>
    <w:rsid w:val="00F977E2"/>
    <w:rsid w:val="00FC6BA7"/>
    <w:rsid w:val="00FD0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A8DCD"/>
  <w15:docId w15:val="{0834AB33-2127-431C-9649-55CE3F617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ta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62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62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F62D9"/>
    <w:rPr>
      <w:color w:val="808080"/>
    </w:rPr>
  </w:style>
  <w:style w:type="table" w:styleId="TableGrid">
    <w:name w:val="Table Grid"/>
    <w:basedOn w:val="TableNormal"/>
    <w:uiPriority w:val="39"/>
    <w:rsid w:val="00265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Koushik</dc:creator>
  <cp:keywords/>
  <dc:description/>
  <cp:lastModifiedBy>Arun M.</cp:lastModifiedBy>
  <cp:revision>2</cp:revision>
  <dcterms:created xsi:type="dcterms:W3CDTF">2023-04-21T14:09:00Z</dcterms:created>
  <dcterms:modified xsi:type="dcterms:W3CDTF">2023-04-28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92f507184f0065f1832bb45372c6b69c6b2a6706d8a123312fada29e3f1bdd</vt:lpwstr>
  </property>
</Properties>
</file>